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94A16" w14:textId="2C812A2E" w:rsidR="00454A3D" w:rsidRPr="000238BA" w:rsidRDefault="00454A3D" w:rsidP="00454A3D">
      <w:pPr>
        <w:rPr>
          <w:rFonts w:ascii="標楷體" w:eastAsia="標楷體" w:hAnsi="標楷體"/>
          <w:szCs w:val="24"/>
        </w:rPr>
      </w:pPr>
      <w:r w:rsidRPr="000238BA">
        <w:rPr>
          <w:rFonts w:ascii="標楷體" w:eastAsia="標楷體" w:hAnsi="標楷體" w:hint="eastAsia"/>
          <w:szCs w:val="24"/>
        </w:rPr>
        <w:t>附件</w:t>
      </w:r>
      <w:proofErr w:type="gramStart"/>
      <w:r w:rsidRPr="000238BA">
        <w:rPr>
          <w:rFonts w:ascii="標楷體" w:eastAsia="標楷體" w:hAnsi="標楷體" w:hint="eastAsia"/>
          <w:szCs w:val="24"/>
        </w:rPr>
        <w:t>三</w:t>
      </w:r>
      <w:proofErr w:type="gramEnd"/>
    </w:p>
    <w:p w14:paraId="26B7F9BA" w14:textId="0D5BB2DD" w:rsidR="007625AB" w:rsidRPr="00EA207E" w:rsidRDefault="00EC596E" w:rsidP="009A3A2A">
      <w:pPr>
        <w:spacing w:line="400" w:lineRule="exact"/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節能燈具</w:t>
      </w:r>
      <w:r w:rsidR="003E2E4E" w:rsidRPr="00EA207E">
        <w:rPr>
          <w:rFonts w:ascii="標楷體" w:eastAsia="標楷體" w:hAnsi="標楷體" w:hint="eastAsia"/>
          <w:sz w:val="28"/>
          <w:szCs w:val="28"/>
        </w:rPr>
        <w:t>施工前、施工中、完工後照片</w:t>
      </w:r>
    </w:p>
    <w:p w14:paraId="0746B4CA" w14:textId="76C7903A" w:rsidR="00D5525B" w:rsidRPr="009C3051" w:rsidRDefault="00D5525B">
      <w:pPr>
        <w:rPr>
          <w:rFonts w:ascii="標楷體" w:eastAsia="標楷體" w:hAnsi="標楷體"/>
          <w:sz w:val="20"/>
          <w:szCs w:val="20"/>
        </w:rPr>
      </w:pPr>
      <w:r w:rsidRPr="009C3051">
        <w:rPr>
          <w:rFonts w:ascii="標楷體" w:eastAsia="標楷體" w:hAnsi="標楷體" w:hint="eastAsia"/>
          <w:sz w:val="20"/>
          <w:szCs w:val="20"/>
        </w:rPr>
        <w:t>日期：     年     月     日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493"/>
      </w:tblGrid>
      <w:tr w:rsidR="00D5525B" w:rsidRPr="009C3051" w14:paraId="7521DD9D" w14:textId="77777777" w:rsidTr="000D51F3">
        <w:trPr>
          <w:trHeight w:val="474"/>
        </w:trPr>
        <w:tc>
          <w:tcPr>
            <w:tcW w:w="9493" w:type="dxa"/>
          </w:tcPr>
          <w:p w14:paraId="55CB58FE" w14:textId="34E1E88F" w:rsidR="00D5525B" w:rsidRPr="009C3051" w:rsidRDefault="00D5525B" w:rsidP="00DA0BFB">
            <w:pPr>
              <w:spacing w:line="36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9C3051">
              <w:rPr>
                <w:rFonts w:ascii="標楷體" w:eastAsia="標楷體" w:hAnsi="標楷體" w:hint="eastAsia"/>
                <w:szCs w:val="24"/>
              </w:rPr>
              <w:t>申請人基本資料</w:t>
            </w:r>
          </w:p>
        </w:tc>
      </w:tr>
      <w:tr w:rsidR="00D5525B" w:rsidRPr="009C3051" w14:paraId="3D80AD5B" w14:textId="77777777" w:rsidTr="000D51F3">
        <w:tc>
          <w:tcPr>
            <w:tcW w:w="9493" w:type="dxa"/>
          </w:tcPr>
          <w:p w14:paraId="7BF5DE60" w14:textId="22D77466" w:rsidR="00D5525B" w:rsidRPr="009C3051" w:rsidRDefault="00D5525B">
            <w:pPr>
              <w:rPr>
                <w:rFonts w:ascii="標楷體" w:eastAsia="標楷體" w:hAnsi="標楷體"/>
                <w:sz w:val="20"/>
                <w:szCs w:val="20"/>
              </w:rPr>
            </w:pPr>
            <w:r w:rsidRPr="009C3051">
              <w:rPr>
                <w:rFonts w:ascii="標楷體" w:eastAsia="標楷體" w:hAnsi="標楷體" w:hint="eastAsia"/>
                <w:sz w:val="20"/>
                <w:szCs w:val="20"/>
              </w:rPr>
              <w:t xml:space="preserve">申   請   人：                               </w:t>
            </w:r>
            <w:r w:rsidR="000D51F3" w:rsidRPr="009C3051">
              <w:rPr>
                <w:rFonts w:ascii="標楷體" w:eastAsia="標楷體" w:hAnsi="標楷體" w:hint="eastAsia"/>
                <w:sz w:val="20"/>
                <w:szCs w:val="20"/>
              </w:rPr>
              <w:t xml:space="preserve">      </w:t>
            </w:r>
            <w:r w:rsidRPr="009C3051">
              <w:rPr>
                <w:rFonts w:ascii="標楷體" w:eastAsia="標楷體" w:hAnsi="標楷體" w:hint="eastAsia"/>
                <w:sz w:val="20"/>
                <w:szCs w:val="20"/>
              </w:rPr>
              <w:t xml:space="preserve"> 負 責 人 姓 名：</w:t>
            </w:r>
          </w:p>
          <w:p w14:paraId="2F3FCBF8" w14:textId="1908384A" w:rsidR="00D5525B" w:rsidRPr="009C3051" w:rsidRDefault="00D5525B" w:rsidP="00D5525B">
            <w:pPr>
              <w:rPr>
                <w:rFonts w:ascii="標楷體" w:eastAsia="標楷體" w:hAnsi="標楷體"/>
              </w:rPr>
            </w:pPr>
            <w:r w:rsidRPr="009C3051">
              <w:rPr>
                <w:rFonts w:ascii="標楷體" w:eastAsia="標楷體" w:hAnsi="標楷體" w:hint="eastAsia"/>
                <w:sz w:val="20"/>
                <w:szCs w:val="20"/>
              </w:rPr>
              <w:t xml:space="preserve">設備設置地址：                               </w:t>
            </w:r>
            <w:r w:rsidR="000D51F3" w:rsidRPr="009C3051">
              <w:rPr>
                <w:rFonts w:ascii="標楷體" w:eastAsia="標楷體" w:hAnsi="標楷體" w:hint="eastAsia"/>
                <w:sz w:val="20"/>
                <w:szCs w:val="20"/>
              </w:rPr>
              <w:t xml:space="preserve">      </w:t>
            </w:r>
            <w:r w:rsidRPr="009C3051">
              <w:rPr>
                <w:rFonts w:ascii="標楷體" w:eastAsia="標楷體" w:hAnsi="標楷體" w:hint="eastAsia"/>
                <w:sz w:val="20"/>
                <w:szCs w:val="20"/>
              </w:rPr>
              <w:t xml:space="preserve"> 聯  絡  電  話：</w:t>
            </w:r>
          </w:p>
        </w:tc>
      </w:tr>
      <w:tr w:rsidR="00D5525B" w:rsidRPr="009C3051" w14:paraId="6D4F528C" w14:textId="77777777" w:rsidTr="000D51F3">
        <w:tc>
          <w:tcPr>
            <w:tcW w:w="9493" w:type="dxa"/>
          </w:tcPr>
          <w:p w14:paraId="4B1E87DF" w14:textId="7447D266" w:rsidR="00D5525B" w:rsidRPr="009C3051" w:rsidRDefault="00D5525B" w:rsidP="000D51F3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 w:rsidRPr="009C3051">
              <w:rPr>
                <w:rFonts w:ascii="標楷體" w:eastAsia="標楷體" w:hAnsi="標楷體" w:hint="eastAsia"/>
              </w:rPr>
              <w:t>施工前</w:t>
            </w:r>
          </w:p>
        </w:tc>
      </w:tr>
      <w:tr w:rsidR="00D5525B" w:rsidRPr="009C3051" w14:paraId="0E9B1541" w14:textId="77777777" w:rsidTr="000D51F3">
        <w:tc>
          <w:tcPr>
            <w:tcW w:w="9493" w:type="dxa"/>
          </w:tcPr>
          <w:p w14:paraId="171EAB37" w14:textId="48CE530E" w:rsidR="00D5525B" w:rsidRPr="009C3051" w:rsidRDefault="00D5525B">
            <w:pPr>
              <w:rPr>
                <w:rFonts w:ascii="標楷體" w:eastAsia="標楷體" w:hAnsi="標楷體"/>
                <w:sz w:val="20"/>
                <w:szCs w:val="20"/>
              </w:rPr>
            </w:pPr>
            <w:r w:rsidRPr="009C3051">
              <w:rPr>
                <w:rFonts w:ascii="標楷體" w:eastAsia="標楷體" w:hAnsi="標楷體" w:hint="eastAsia"/>
                <w:sz w:val="20"/>
                <w:szCs w:val="20"/>
              </w:rPr>
              <w:t>拍攝日期：                 拍攝地點：</w:t>
            </w:r>
          </w:p>
        </w:tc>
      </w:tr>
      <w:tr w:rsidR="00D5525B" w:rsidRPr="009C3051" w14:paraId="6AA052BD" w14:textId="77777777" w:rsidTr="000D51F3">
        <w:tc>
          <w:tcPr>
            <w:tcW w:w="9493" w:type="dxa"/>
          </w:tcPr>
          <w:p w14:paraId="13CD2CAD" w14:textId="77777777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0CA31745" w14:textId="77777777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5A0A426B" w14:textId="7FE11E27" w:rsidR="00DA0BFB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7A4EAE2F" w14:textId="77777777" w:rsidR="00EC596E" w:rsidRPr="009C3051" w:rsidRDefault="00EC596E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1A7FF69A" w14:textId="67C05F05" w:rsidR="00D5525B" w:rsidRPr="009C3051" w:rsidRDefault="00D5525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9C3051">
              <w:rPr>
                <w:rFonts w:ascii="標楷體" w:eastAsia="標楷體" w:hAnsi="標楷體" w:hint="eastAsia"/>
                <w:sz w:val="16"/>
                <w:szCs w:val="16"/>
              </w:rPr>
              <w:t>(請使用彩色列印，勿使用黑白列印或黑白照片)</w:t>
            </w:r>
          </w:p>
          <w:p w14:paraId="269E4B2C" w14:textId="48F7B9AB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629AA6D4" w14:textId="11E97F6F" w:rsidR="000D51F3" w:rsidRDefault="000D51F3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6E8B21E5" w14:textId="066EBE8A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</w:tc>
      </w:tr>
      <w:tr w:rsidR="00D5525B" w:rsidRPr="009C3051" w14:paraId="59E488B4" w14:textId="77777777" w:rsidTr="000D51F3">
        <w:tc>
          <w:tcPr>
            <w:tcW w:w="9493" w:type="dxa"/>
          </w:tcPr>
          <w:p w14:paraId="239302F0" w14:textId="4A829E25" w:rsidR="00D5525B" w:rsidRPr="009C3051" w:rsidRDefault="00D5525B" w:rsidP="000D51F3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 w:rsidRPr="009C3051">
              <w:rPr>
                <w:rFonts w:ascii="標楷體" w:eastAsia="標楷體" w:hAnsi="標楷體" w:hint="eastAsia"/>
              </w:rPr>
              <w:t>施工中</w:t>
            </w:r>
          </w:p>
        </w:tc>
      </w:tr>
      <w:tr w:rsidR="00D5525B" w:rsidRPr="009C3051" w14:paraId="279C0DC3" w14:textId="77777777" w:rsidTr="000D51F3">
        <w:tc>
          <w:tcPr>
            <w:tcW w:w="9493" w:type="dxa"/>
          </w:tcPr>
          <w:p w14:paraId="42E58DAD" w14:textId="77777777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69C54DD3" w14:textId="77777777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423D825E" w14:textId="077CF4A0" w:rsidR="00DA0BFB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5FC15858" w14:textId="77777777" w:rsidR="00EC596E" w:rsidRPr="009C3051" w:rsidRDefault="00EC596E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2156D833" w14:textId="51479575" w:rsidR="00D5525B" w:rsidRPr="009C3051" w:rsidRDefault="00D5525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9C3051">
              <w:rPr>
                <w:rFonts w:ascii="標楷體" w:eastAsia="標楷體" w:hAnsi="標楷體" w:hint="eastAsia"/>
                <w:sz w:val="16"/>
                <w:szCs w:val="16"/>
              </w:rPr>
              <w:t>(請使用彩色列印，勿使用黑白列印或黑白照片)</w:t>
            </w:r>
          </w:p>
          <w:p w14:paraId="057A1790" w14:textId="77777777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286FB4FE" w14:textId="61FF031B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2F5D413A" w14:textId="2CFAC393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</w:tc>
      </w:tr>
      <w:tr w:rsidR="00D5525B" w:rsidRPr="009C3051" w14:paraId="4B118CD9" w14:textId="77777777" w:rsidTr="000D51F3">
        <w:tc>
          <w:tcPr>
            <w:tcW w:w="9493" w:type="dxa"/>
          </w:tcPr>
          <w:p w14:paraId="3CE2277C" w14:textId="723DE976" w:rsidR="00DA0BFB" w:rsidRPr="009C3051" w:rsidRDefault="00D5525B" w:rsidP="000D51F3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 w:rsidRPr="009C3051">
              <w:rPr>
                <w:rFonts w:ascii="標楷體" w:eastAsia="標楷體" w:hAnsi="標楷體" w:hint="eastAsia"/>
              </w:rPr>
              <w:t>完工後</w:t>
            </w:r>
          </w:p>
        </w:tc>
      </w:tr>
      <w:tr w:rsidR="00D5525B" w:rsidRPr="009C3051" w14:paraId="5D18A68E" w14:textId="77777777" w:rsidTr="000D51F3">
        <w:tc>
          <w:tcPr>
            <w:tcW w:w="9493" w:type="dxa"/>
          </w:tcPr>
          <w:p w14:paraId="5F2D4463" w14:textId="77777777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753A01BE" w14:textId="77777777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3B3699E8" w14:textId="176706FB" w:rsidR="00DA0BFB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66838AF2" w14:textId="77777777" w:rsidR="00EC596E" w:rsidRPr="009C3051" w:rsidRDefault="00EC596E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42C73D2A" w14:textId="4D61C7B0" w:rsidR="00D5525B" w:rsidRPr="009C3051" w:rsidRDefault="00D5525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9C3051">
              <w:rPr>
                <w:rFonts w:ascii="標楷體" w:eastAsia="標楷體" w:hAnsi="標楷體" w:hint="eastAsia"/>
                <w:sz w:val="16"/>
                <w:szCs w:val="16"/>
              </w:rPr>
              <w:t>(請使用彩色列印，勿使用黑白列印或黑白照片)</w:t>
            </w:r>
          </w:p>
          <w:p w14:paraId="4BC254F2" w14:textId="69F00D59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6593DE89" w14:textId="5F7655DB" w:rsidR="00DA0BFB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59C89AA2" w14:textId="77777777" w:rsidR="00EC596E" w:rsidRPr="009C3051" w:rsidRDefault="00EC596E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  <w:p w14:paraId="7B1B304B" w14:textId="74CD0BA7" w:rsidR="00DA0BFB" w:rsidRPr="009C3051" w:rsidRDefault="00DA0BFB" w:rsidP="00DA0BFB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</w:p>
        </w:tc>
      </w:tr>
    </w:tbl>
    <w:p w14:paraId="0F911AA4" w14:textId="0200D071" w:rsidR="00D5525B" w:rsidRPr="009C3051" w:rsidRDefault="00DA0BFB">
      <w:pPr>
        <w:rPr>
          <w:rFonts w:ascii="標楷體" w:eastAsia="標楷體" w:hAnsi="標楷體"/>
          <w:sz w:val="16"/>
          <w:szCs w:val="16"/>
        </w:rPr>
      </w:pPr>
      <w:proofErr w:type="gramStart"/>
      <w:r w:rsidRPr="009C3051">
        <w:rPr>
          <w:rFonts w:ascii="標楷體" w:eastAsia="標楷體" w:hAnsi="標楷體" w:hint="eastAsia"/>
          <w:sz w:val="16"/>
          <w:szCs w:val="16"/>
        </w:rPr>
        <w:t>註</w:t>
      </w:r>
      <w:proofErr w:type="gramEnd"/>
      <w:r w:rsidRPr="009C3051">
        <w:rPr>
          <w:rFonts w:ascii="標楷體" w:eastAsia="標楷體" w:hAnsi="標楷體" w:hint="eastAsia"/>
          <w:sz w:val="16"/>
          <w:szCs w:val="16"/>
        </w:rPr>
        <w:t>1.佐證文件應含施工前、施工中及完工後照片。其中照明燈具部分可以區域照片提供，惟其佐證照片應清晰並可進行</w:t>
      </w:r>
      <w:proofErr w:type="gramStart"/>
      <w:r w:rsidRPr="009C3051">
        <w:rPr>
          <w:rFonts w:ascii="標楷體" w:eastAsia="標楷體" w:hAnsi="標楷體" w:hint="eastAsia"/>
          <w:sz w:val="16"/>
          <w:szCs w:val="16"/>
        </w:rPr>
        <w:t>汰</w:t>
      </w:r>
      <w:proofErr w:type="gramEnd"/>
      <w:r w:rsidRPr="009C3051">
        <w:rPr>
          <w:rFonts w:ascii="標楷體" w:eastAsia="標楷體" w:hAnsi="標楷體" w:hint="eastAsia"/>
          <w:sz w:val="16"/>
          <w:szCs w:val="16"/>
        </w:rPr>
        <w:t>換數量估算。</w:t>
      </w:r>
    </w:p>
    <w:p w14:paraId="4048B3FD" w14:textId="3ABB2ECF" w:rsidR="00D5525B" w:rsidRPr="00DA0BFB" w:rsidRDefault="00DA0BFB">
      <w:pPr>
        <w:rPr>
          <w:rFonts w:ascii="微軟正黑體" w:eastAsia="微軟正黑體" w:hAnsi="微軟正黑體"/>
          <w:sz w:val="16"/>
          <w:szCs w:val="16"/>
        </w:rPr>
      </w:pPr>
      <w:proofErr w:type="gramStart"/>
      <w:r w:rsidRPr="009C3051">
        <w:rPr>
          <w:rFonts w:ascii="標楷體" w:eastAsia="標楷體" w:hAnsi="標楷體" w:hint="eastAsia"/>
          <w:sz w:val="16"/>
          <w:szCs w:val="16"/>
        </w:rPr>
        <w:t>註</w:t>
      </w:r>
      <w:proofErr w:type="gramEnd"/>
      <w:r w:rsidRPr="009C3051">
        <w:rPr>
          <w:rFonts w:ascii="標楷體" w:eastAsia="標楷體" w:hAnsi="標楷體" w:hint="eastAsia"/>
          <w:sz w:val="16"/>
          <w:szCs w:val="16"/>
        </w:rPr>
        <w:t>2.可依</w:t>
      </w:r>
      <w:proofErr w:type="gramStart"/>
      <w:r w:rsidRPr="009C3051">
        <w:rPr>
          <w:rFonts w:ascii="標楷體" w:eastAsia="標楷體" w:hAnsi="標楷體" w:hint="eastAsia"/>
          <w:sz w:val="16"/>
          <w:szCs w:val="16"/>
        </w:rPr>
        <w:t>汰換品</w:t>
      </w:r>
      <w:proofErr w:type="gramEnd"/>
      <w:r w:rsidRPr="009C3051">
        <w:rPr>
          <w:rFonts w:ascii="標楷體" w:eastAsia="標楷體" w:hAnsi="標楷體" w:hint="eastAsia"/>
          <w:sz w:val="16"/>
          <w:szCs w:val="16"/>
        </w:rPr>
        <w:t>項及數量自行增列表格。</w:t>
      </w:r>
    </w:p>
    <w:sectPr w:rsidR="00D5525B" w:rsidRPr="00DA0BFB" w:rsidSect="000D51F3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F808F" w14:textId="77777777" w:rsidR="005057B6" w:rsidRDefault="005057B6" w:rsidP="009C3051">
      <w:r>
        <w:separator/>
      </w:r>
    </w:p>
  </w:endnote>
  <w:endnote w:type="continuationSeparator" w:id="0">
    <w:p w14:paraId="0F8358BF" w14:textId="77777777" w:rsidR="005057B6" w:rsidRDefault="005057B6" w:rsidP="009C3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48DF0" w14:textId="77777777" w:rsidR="005057B6" w:rsidRDefault="005057B6" w:rsidP="009C3051">
      <w:r>
        <w:separator/>
      </w:r>
    </w:p>
  </w:footnote>
  <w:footnote w:type="continuationSeparator" w:id="0">
    <w:p w14:paraId="76B78239" w14:textId="77777777" w:rsidR="005057B6" w:rsidRDefault="005057B6" w:rsidP="009C30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7YwNLA0tjAzNDdX0lEKTi0uzszPAymwqAUAQMI5qywAAAA="/>
  </w:docVars>
  <w:rsids>
    <w:rsidRoot w:val="00D5525B"/>
    <w:rsid w:val="000238BA"/>
    <w:rsid w:val="000D51F3"/>
    <w:rsid w:val="00153D4B"/>
    <w:rsid w:val="003E2E4E"/>
    <w:rsid w:val="00452910"/>
    <w:rsid w:val="00454A3D"/>
    <w:rsid w:val="005057B6"/>
    <w:rsid w:val="007625AB"/>
    <w:rsid w:val="009312FA"/>
    <w:rsid w:val="009A3A2A"/>
    <w:rsid w:val="009C3051"/>
    <w:rsid w:val="00D01CF2"/>
    <w:rsid w:val="00D5525B"/>
    <w:rsid w:val="00DA0BFB"/>
    <w:rsid w:val="00DC0066"/>
    <w:rsid w:val="00EA207E"/>
    <w:rsid w:val="00EC596E"/>
    <w:rsid w:val="00EF656B"/>
    <w:rsid w:val="00F42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5DBE13"/>
  <w15:chartTrackingRefBased/>
  <w15:docId w15:val="{214EB36C-3D1C-40E7-ABED-7A95F954E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552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305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C305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C305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C305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登樹</dc:creator>
  <cp:keywords/>
  <dc:description/>
  <cp:lastModifiedBy>李登樹</cp:lastModifiedBy>
  <cp:revision>9</cp:revision>
  <dcterms:created xsi:type="dcterms:W3CDTF">2021-05-04T03:50:00Z</dcterms:created>
  <dcterms:modified xsi:type="dcterms:W3CDTF">2022-05-11T00:29:00Z</dcterms:modified>
</cp:coreProperties>
</file>